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54944" w:rsidRDefault="00FE6B0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bookmarkStart w:id="0" w:name="_GoBack"/>
      <w:bookmarkEnd w:id="0"/>
      <w:r>
        <w:t>[DATE]</w:t>
      </w:r>
    </w:p>
    <w:p w:rsidR="00C54944" w:rsidRDefault="00C549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C54944" w:rsidRPr="00204491" w:rsidRDefault="00FE6B0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204491">
        <w:t>Contact Name</w:t>
      </w:r>
    </w:p>
    <w:p w:rsidR="00C54944" w:rsidRPr="00204491" w:rsidRDefault="00FE6B0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204491">
        <w:t>Address</w:t>
      </w:r>
    </w:p>
    <w:p w:rsidR="00C54944" w:rsidRPr="00204491" w:rsidRDefault="00FE6B0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204491">
        <w:t>Address2</w:t>
      </w:r>
    </w:p>
    <w:p w:rsidR="00C54944" w:rsidRPr="00204491" w:rsidRDefault="00FE6B0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204491">
        <w:t>Country</w:t>
      </w:r>
      <w:r w:rsidRPr="00204491">
        <w:tab/>
      </w:r>
    </w:p>
    <w:p w:rsidR="00C54944" w:rsidRPr="00204491" w:rsidRDefault="00FE6B0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204491">
        <w:t>City /Province</w:t>
      </w:r>
    </w:p>
    <w:p w:rsidR="00C54944" w:rsidRPr="00204491" w:rsidRDefault="00FE6B0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204491">
        <w:t>Postal Code</w:t>
      </w:r>
    </w:p>
    <w:p w:rsidR="00C54944" w:rsidRPr="00204491" w:rsidRDefault="00C549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p>
    <w:p w:rsidR="00C54944" w:rsidRPr="00204491" w:rsidRDefault="00C549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p>
    <w:p w:rsidR="00C54944" w:rsidRPr="00204491" w:rsidRDefault="00C549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p>
    <w:p w:rsidR="00C54944" w:rsidRPr="00204491" w:rsidRDefault="00FE6B0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r w:rsidRPr="00204491">
        <w:rPr>
          <w:b/>
          <w:color w:val="000000"/>
        </w:rPr>
        <w:t>RE:</w:t>
      </w:r>
      <w:r w:rsidR="00204491">
        <w:rPr>
          <w:b/>
          <w:color w:val="000000"/>
          <w:lang w:val="en-GB"/>
        </w:rPr>
        <w:t xml:space="preserve"> </w:t>
      </w:r>
      <w:r w:rsidRPr="00204491">
        <w:rPr>
          <w:b/>
        </w:rPr>
        <w:t>THANK YOU FOR</w:t>
      </w:r>
      <w:r w:rsidRPr="00204491">
        <w:rPr>
          <w:b/>
          <w:color w:val="000000"/>
        </w:rPr>
        <w:t xml:space="preserve"> CUSTOMER ADMIRATION OF EMPLOYEE</w:t>
      </w:r>
    </w:p>
    <w:p w:rsidR="00C54944" w:rsidRPr="00204491" w:rsidRDefault="00C549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rsidR="00C54944" w:rsidRPr="00204491" w:rsidRDefault="00C549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rsidR="00C54944" w:rsidRPr="00204491" w:rsidRDefault="00FE6B0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sidRPr="00204491">
        <w:rPr>
          <w:color w:val="000000"/>
        </w:rPr>
        <w:t>Dear [CUSTOMER NAME]</w:t>
      </w:r>
    </w:p>
    <w:p w:rsidR="00C54944" w:rsidRPr="00204491" w:rsidRDefault="00C549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C54944" w:rsidRPr="00204491" w:rsidRDefault="00FE6B00">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r w:rsidRPr="00204491">
        <w:rPr>
          <w:rFonts w:eastAsia="Courier New"/>
          <w:color w:val="000000"/>
        </w:rPr>
        <w:t xml:space="preserve">Thank you for your kind letter regarding your exceptional treatment by one of our employees. We have made a copy of your letter </w:t>
      </w:r>
      <w:r w:rsidR="00204491">
        <w:rPr>
          <w:rFonts w:eastAsia="Courier New"/>
          <w:color w:val="000000"/>
          <w:lang w:val="en-GB"/>
        </w:rPr>
        <w:t>and it</w:t>
      </w:r>
      <w:r w:rsidRPr="00204491">
        <w:rPr>
          <w:rFonts w:eastAsia="Courier New"/>
          <w:color w:val="000000"/>
        </w:rPr>
        <w:t xml:space="preserve"> will be forwarded to the personnel department and included in the employee's file.</w:t>
      </w:r>
    </w:p>
    <w:p w:rsidR="00C54944" w:rsidRPr="00204491" w:rsidRDefault="00C54944">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rsidR="00C54944" w:rsidRPr="00204491" w:rsidRDefault="00FE6B00">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r w:rsidRPr="00204491">
        <w:rPr>
          <w:rFonts w:eastAsia="Courier New"/>
          <w:color w:val="000000"/>
        </w:rPr>
        <w:t xml:space="preserve">It seldom happens that a customer takes time in writing a letter of appreciation. </w:t>
      </w:r>
    </w:p>
    <w:p w:rsidR="00C54944" w:rsidRPr="00204491" w:rsidRDefault="00C54944">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rsidR="00C54944" w:rsidRPr="00204491" w:rsidRDefault="00FE6B00">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r w:rsidRPr="00204491">
        <w:rPr>
          <w:rFonts w:eastAsia="Courier New"/>
          <w:color w:val="000000"/>
        </w:rPr>
        <w:t>Please accept the enclosed certificate, which, when presented, will entitle the bearer to a ten per</w:t>
      </w:r>
      <w:r w:rsidR="00204491">
        <w:rPr>
          <w:rFonts w:eastAsia="Courier New"/>
          <w:color w:val="000000"/>
          <w:lang w:val="en-GB"/>
        </w:rPr>
        <w:t xml:space="preserve"> </w:t>
      </w:r>
      <w:r w:rsidRPr="00204491">
        <w:rPr>
          <w:rFonts w:eastAsia="Courier New"/>
          <w:color w:val="000000"/>
        </w:rPr>
        <w:t xml:space="preserve">cent discount on any product that you choose. </w:t>
      </w:r>
      <w:r w:rsidR="00204491">
        <w:rPr>
          <w:rFonts w:eastAsia="Courier New"/>
          <w:color w:val="000000"/>
          <w:lang w:val="en-GB"/>
        </w:rPr>
        <w:t xml:space="preserve">   It is a token </w:t>
      </w:r>
      <w:r w:rsidRPr="00204491">
        <w:rPr>
          <w:rFonts w:eastAsia="Courier New"/>
          <w:color w:val="000000"/>
        </w:rPr>
        <w:t>of our appreciation to customers such as yourself</w:t>
      </w:r>
      <w:r w:rsidR="00204491">
        <w:rPr>
          <w:rFonts w:eastAsia="Courier New"/>
          <w:color w:val="000000"/>
          <w:lang w:val="en-GB"/>
        </w:rPr>
        <w:t>. It is your</w:t>
      </w:r>
      <w:r w:rsidR="00204491">
        <w:rPr>
          <w:rFonts w:eastAsia="Courier New"/>
          <w:color w:val="000000"/>
        </w:rPr>
        <w:t xml:space="preserve"> </w:t>
      </w:r>
      <w:r w:rsidR="00204491">
        <w:rPr>
          <w:rFonts w:eastAsia="Courier New"/>
          <w:color w:val="000000"/>
          <w:lang w:val="en-GB"/>
        </w:rPr>
        <w:t>continued support</w:t>
      </w:r>
      <w:r w:rsidRPr="00204491">
        <w:rPr>
          <w:rFonts w:eastAsia="Courier New"/>
          <w:color w:val="000000"/>
        </w:rPr>
        <w:t xml:space="preserve"> </w:t>
      </w:r>
      <w:r w:rsidR="00204491">
        <w:rPr>
          <w:rFonts w:eastAsia="Courier New"/>
          <w:color w:val="000000"/>
          <w:lang w:val="en-GB"/>
        </w:rPr>
        <w:t>that has</w:t>
      </w:r>
      <w:r w:rsidRPr="00204491">
        <w:rPr>
          <w:rFonts w:eastAsia="Courier New"/>
          <w:color w:val="000000"/>
        </w:rPr>
        <w:t xml:space="preserve"> allowed to grow and prosper in this highly competitive marketplace.</w:t>
      </w:r>
    </w:p>
    <w:p w:rsidR="00C54944" w:rsidRPr="00204491" w:rsidRDefault="00C54944">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rsidR="00C54944" w:rsidRPr="00204491" w:rsidRDefault="00FE6B00">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r w:rsidRPr="00204491">
        <w:rPr>
          <w:rFonts w:eastAsia="Courier New"/>
        </w:rPr>
        <w:t>O</w:t>
      </w:r>
      <w:r w:rsidRPr="00204491">
        <w:rPr>
          <w:rFonts w:eastAsia="Courier New"/>
          <w:color w:val="000000"/>
        </w:rPr>
        <w:t>n behalf of our entire company, we thank you.</w:t>
      </w:r>
    </w:p>
    <w:p w:rsidR="00C54944" w:rsidRPr="00204491" w:rsidRDefault="00C549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rPr>
      </w:pPr>
    </w:p>
    <w:p w:rsidR="00C54944" w:rsidRPr="00204491" w:rsidRDefault="00C549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C54944" w:rsidRPr="00204491" w:rsidRDefault="00FE6B0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204491">
        <w:t>Sincerely,</w:t>
      </w:r>
    </w:p>
    <w:p w:rsidR="00C54944" w:rsidRPr="00204491" w:rsidRDefault="00C549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0"/>
          <w:szCs w:val="20"/>
        </w:rPr>
      </w:pPr>
    </w:p>
    <w:p w:rsidR="00C54944" w:rsidRPr="00204491" w:rsidRDefault="00C549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0"/>
          <w:szCs w:val="20"/>
        </w:rPr>
      </w:pPr>
    </w:p>
    <w:p w:rsidR="00C54944" w:rsidRPr="00204491" w:rsidRDefault="00C549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0"/>
          <w:szCs w:val="20"/>
        </w:rPr>
      </w:pPr>
    </w:p>
    <w:p w:rsidR="00C54944" w:rsidRPr="00204491" w:rsidRDefault="00C549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0"/>
          <w:szCs w:val="20"/>
        </w:rPr>
      </w:pPr>
    </w:p>
    <w:p w:rsidR="00C54944" w:rsidRPr="00204491" w:rsidRDefault="00FE6B0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204491">
        <w:t>[NAME]</w:t>
      </w:r>
    </w:p>
    <w:p w:rsidR="00C54944" w:rsidRPr="00204491" w:rsidRDefault="00FE6B0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sidRPr="00204491">
        <w:rPr>
          <w:color w:val="000000"/>
        </w:rPr>
        <w:t>[TITLE]</w:t>
      </w:r>
    </w:p>
    <w:p w:rsidR="00C54944" w:rsidRPr="00204491" w:rsidRDefault="00FE6B0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sidRPr="00204491">
        <w:rPr>
          <w:color w:val="000000"/>
        </w:rPr>
        <w:t>[CONTACT DETAILS]</w:t>
      </w:r>
    </w:p>
    <w:p w:rsidR="00C54944" w:rsidRPr="00204491" w:rsidRDefault="00FE6B0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sidRPr="00204491">
        <w:rPr>
          <w:color w:val="000000"/>
        </w:rPr>
        <w:t xml:space="preserve">[COMPANY EMAIL] </w:t>
      </w:r>
    </w:p>
    <w:p w:rsidR="00C54944" w:rsidRPr="00204491" w:rsidRDefault="00C549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sz w:val="20"/>
          <w:szCs w:val="20"/>
        </w:rPr>
      </w:pPr>
    </w:p>
    <w:sectPr w:rsidR="00C54944" w:rsidRPr="00204491" w:rsidSect="00C54944">
      <w:footerReference w:type="default" r:id="rId7"/>
      <w:pgSz w:w="12240" w:h="15840"/>
      <w:pgMar w:top="1440" w:right="1440" w:bottom="1440" w:left="1440" w:header="709" w:footer="70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E6B00" w:rsidRDefault="00FE6B00" w:rsidP="00C54944">
      <w:r>
        <w:separator/>
      </w:r>
    </w:p>
  </w:endnote>
  <w:endnote w:type="continuationSeparator" w:id="0">
    <w:p w:rsidR="00FE6B00" w:rsidRDefault="00FE6B00" w:rsidP="00C549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54944" w:rsidRDefault="00FE6B00">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b/>
        <w:color w:val="000000"/>
      </w:rPr>
    </w:pPr>
    <w:r>
      <w:rPr>
        <w:b/>
        <w:color w:val="000000"/>
      </w:rPr>
      <w:t xml:space="preserve">[YOUR COMPANY NAME] </w:t>
    </w:r>
  </w:p>
  <w:p w:rsidR="00C54944" w:rsidRDefault="00FE6B00">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00"/>
      </w:rPr>
    </w:pPr>
    <w:r>
      <w:rPr>
        <w:color w:val="000000"/>
      </w:rPr>
      <w:t xml:space="preserve">[YOUR COMPLETE ADDRESS] </w:t>
    </w:r>
  </w:p>
  <w:p w:rsidR="00C54944" w:rsidRDefault="00FE6B00">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00"/>
      </w:rPr>
    </w:pPr>
    <w:r>
      <w:rPr>
        <w:color w:val="000000"/>
      </w:rPr>
      <w:t>Tel: [YOUR PHONE NUMBER] / Fax: [YOUR FAX NUMBER]</w:t>
    </w:r>
  </w:p>
  <w:p w:rsidR="00C54944" w:rsidRDefault="0003656C">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FF"/>
        <w:u w:val="single"/>
      </w:rPr>
    </w:pPr>
    <w:hyperlink r:id="rId1">
      <w:r w:rsidR="00FE6B00">
        <w:rPr>
          <w:color w:val="0000FF"/>
          <w:u w:val="single"/>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E6B00" w:rsidRDefault="00FE6B00" w:rsidP="00C54944">
      <w:r>
        <w:separator/>
      </w:r>
    </w:p>
  </w:footnote>
  <w:footnote w:type="continuationSeparator" w:id="0">
    <w:p w:rsidR="00FE6B00" w:rsidRDefault="00FE6B00" w:rsidP="00C54944">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QyNTIyNzYzNDUwtDRV0lEKTi0uzszPAykwrAUATUQ7yiwAAAA="/>
    <w:docVar w:name="Description" w:val="Keeping your client informed of any relevant information pertaining to Acknowledgement of Customer Admiration of Employee, indicates professionalism and works towards the reputation of your business. TemplateGuru has samples of letters to help you communicate with them professionally. There are many other sales and marketing letter templates for you to browse here. https://www.templateguru.co.za/templates/sales&amp;marketing/"/>
    <w:docVar w:name="Excerpt" w:val="RE: ACKNOWLEDGMENT OF CUSTOMER ADMIRATION OF EMPLOYEE_x000a__x000a_Dear [CUSTOMER NAME]_x000a_Thank you for your kind letter regarding your exceptional treatment by one of our employees._x000a_We have made a copy of your letter which will be forwarded to the personnel department and_x000a_included in the employee file."/>
    <w:docVar w:name="Tags" w:val="market analysis, business documents, entrepreneurship, entrepreneur, guideline, checklist, acknowledgment of customer praise of employee template, acknowledgment of customer praise of employee example, how to create an acknowledgment of customer praise of employee letter, what is an acknowledgment of customer praise of employee letter"/>
  </w:docVars>
  <w:rsids>
    <w:rsidRoot w:val="00C54944"/>
    <w:rsid w:val="0003656C"/>
    <w:rsid w:val="001F0EF9"/>
    <w:rsid w:val="00204491"/>
    <w:rsid w:val="00517247"/>
    <w:rsid w:val="005C3C99"/>
    <w:rsid w:val="00C54944"/>
    <w:rsid w:val="00FE6B0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ZA"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C54944"/>
  </w:style>
  <w:style w:type="paragraph" w:styleId="Heading1">
    <w:name w:val="heading 1"/>
    <w:basedOn w:val="Normal1"/>
    <w:next w:val="Normal1"/>
    <w:rsid w:val="00C54944"/>
    <w:pPr>
      <w:keepNext/>
      <w:keepLines/>
      <w:spacing w:before="480" w:after="120"/>
      <w:outlineLvl w:val="0"/>
    </w:pPr>
    <w:rPr>
      <w:b/>
      <w:sz w:val="48"/>
      <w:szCs w:val="48"/>
    </w:rPr>
  </w:style>
  <w:style w:type="paragraph" w:styleId="Heading2">
    <w:name w:val="heading 2"/>
    <w:basedOn w:val="Normal1"/>
    <w:next w:val="Normal1"/>
    <w:rsid w:val="00C54944"/>
    <w:pPr>
      <w:keepNext/>
      <w:keepLines/>
      <w:spacing w:before="360" w:after="80"/>
      <w:outlineLvl w:val="1"/>
    </w:pPr>
    <w:rPr>
      <w:b/>
      <w:sz w:val="36"/>
      <w:szCs w:val="36"/>
    </w:rPr>
  </w:style>
  <w:style w:type="paragraph" w:styleId="Heading3">
    <w:name w:val="heading 3"/>
    <w:basedOn w:val="Normal1"/>
    <w:next w:val="Normal1"/>
    <w:rsid w:val="00C54944"/>
    <w:pPr>
      <w:keepNext/>
      <w:keepLines/>
      <w:spacing w:before="280" w:after="80"/>
      <w:outlineLvl w:val="2"/>
    </w:pPr>
    <w:rPr>
      <w:b/>
      <w:sz w:val="28"/>
      <w:szCs w:val="28"/>
    </w:rPr>
  </w:style>
  <w:style w:type="paragraph" w:styleId="Heading4">
    <w:name w:val="heading 4"/>
    <w:basedOn w:val="Normal1"/>
    <w:next w:val="Normal1"/>
    <w:rsid w:val="00C54944"/>
    <w:pPr>
      <w:keepNext/>
      <w:keepLines/>
      <w:spacing w:before="240" w:after="40"/>
      <w:outlineLvl w:val="3"/>
    </w:pPr>
    <w:rPr>
      <w:b/>
    </w:rPr>
  </w:style>
  <w:style w:type="paragraph" w:styleId="Heading5">
    <w:name w:val="heading 5"/>
    <w:basedOn w:val="Normal1"/>
    <w:next w:val="Normal1"/>
    <w:rsid w:val="00C54944"/>
    <w:pPr>
      <w:keepNext/>
      <w:keepLines/>
      <w:spacing w:before="220" w:after="40"/>
      <w:outlineLvl w:val="4"/>
    </w:pPr>
    <w:rPr>
      <w:b/>
      <w:sz w:val="22"/>
      <w:szCs w:val="22"/>
    </w:rPr>
  </w:style>
  <w:style w:type="paragraph" w:styleId="Heading6">
    <w:name w:val="heading 6"/>
    <w:basedOn w:val="Normal1"/>
    <w:next w:val="Normal1"/>
    <w:rsid w:val="00C54944"/>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C54944"/>
  </w:style>
  <w:style w:type="paragraph" w:styleId="Title">
    <w:name w:val="Title"/>
    <w:basedOn w:val="Normal1"/>
    <w:next w:val="Normal1"/>
    <w:rsid w:val="00C54944"/>
    <w:pPr>
      <w:keepNext/>
      <w:keepLines/>
      <w:spacing w:before="480" w:after="120"/>
    </w:pPr>
    <w:rPr>
      <w:b/>
      <w:sz w:val="72"/>
      <w:szCs w:val="72"/>
    </w:rPr>
  </w:style>
  <w:style w:type="paragraph" w:customStyle="1" w:styleId="Normal0">
    <w:name w:val="[Normal]"/>
    <w:qFormat/>
    <w:rsid w:val="00C54944"/>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pPr>
    <w:rPr>
      <w:rFonts w:eastAsia="Arial" w:hAnsi="Arial"/>
    </w:rPr>
  </w:style>
  <w:style w:type="paragraph" w:styleId="Header">
    <w:name w:val="header"/>
    <w:basedOn w:val="Normal"/>
    <w:qFormat/>
    <w:rsid w:val="00C54944"/>
    <w:pPr>
      <w:tabs>
        <w:tab w:val="center" w:pos="4320"/>
        <w:tab w:val="right" w:pos="8640"/>
      </w:tabs>
    </w:pPr>
  </w:style>
  <w:style w:type="paragraph" w:styleId="Footer">
    <w:name w:val="footer"/>
    <w:basedOn w:val="Normal"/>
    <w:qFormat/>
    <w:rsid w:val="00C54944"/>
    <w:pPr>
      <w:tabs>
        <w:tab w:val="center" w:pos="4320"/>
        <w:tab w:val="right" w:pos="8640"/>
      </w:tabs>
    </w:pPr>
  </w:style>
  <w:style w:type="character" w:styleId="Hyperlink">
    <w:name w:val="Hyperlink"/>
    <w:qFormat/>
    <w:rsid w:val="00C54944"/>
    <w:rPr>
      <w:color w:val="0000FF"/>
      <w:u w:val="single"/>
      <w:rtl w:val="0"/>
    </w:rPr>
  </w:style>
  <w:style w:type="paragraph" w:styleId="HTMLPreformatted">
    <w:name w:val="HTML Preformatted"/>
    <w:basedOn w:val="Normal"/>
    <w:qFormat/>
    <w:rsid w:val="00C549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color w:val="000000"/>
      <w:sz w:val="20"/>
      <w:szCs w:val="20"/>
    </w:rPr>
  </w:style>
  <w:style w:type="paragraph" w:styleId="Subtitle">
    <w:name w:val="Subtitle"/>
    <w:basedOn w:val="Normal"/>
    <w:next w:val="Normal"/>
    <w:rsid w:val="00C54944"/>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TRakjS1lbYqQ0nrLNWqFOL+k6cg==">AMUW2mWr42Q45HPL2g63JQSwnw65WbmgLe0lZsiGlb2gx21DfqyZwRZTKk01VCZ+fivBbRcNlKVjYVRcR9L8AaqVCM0lZVO+lPMyJBfnOy5DUTgZLIq65nbRoelkex0wXscSZoCl3sLn</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142</Words>
  <Characters>725</Characters>
  <Application>Microsoft Office Word</Application>
  <DocSecurity>0</DocSecurity>
  <Lines>39</Lines>
  <Paragraphs>18</Paragraphs>
  <ScaleCrop>false</ScaleCrop>
  <Manager/>
  <Company/>
  <LinksUpToDate>false</LinksUpToDate>
  <CharactersWithSpaces>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1-08T08:44:00Z</dcterms:created>
  <dcterms:modified xsi:type="dcterms:W3CDTF">2019-10-21T19:18:00Z</dcterms:modified>
  <cp:category/>
</cp:coreProperties>
</file>